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Ofelia Cahu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fel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hu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817 S Washtenaw Ave Chicago 6062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ocahue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10698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y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li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8/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2/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